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0DA2004E" w:rsidR="001D13A3" w:rsidRPr="001D13A3" w:rsidRDefault="005B316E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51560B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66841E1E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5B316E">
              <w:rPr>
                <w:b/>
              </w:rPr>
              <w:t xml:space="preserve"> </w:t>
            </w:r>
            <w:r w:rsidR="005B316E">
              <w:rPr>
                <w:b/>
              </w:rPr>
              <w:fldChar w:fldCharType="begin"/>
            </w:r>
            <w:r w:rsidR="005B316E">
              <w:rPr>
                <w:b/>
              </w:rPr>
              <w:instrText xml:space="preserve"> MERGEFIELD Student_ID1 </w:instrText>
            </w:r>
            <w:r w:rsidR="005B316E">
              <w:rPr>
                <w:b/>
              </w:rPr>
              <w:fldChar w:fldCharType="separate"/>
            </w:r>
            <w:r w:rsidR="0051560B">
              <w:rPr>
                <w:b/>
                <w:noProof/>
              </w:rPr>
              <w:t>«Student_ID1»</w:t>
            </w:r>
            <w:r w:rsidR="005B316E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1365CB7D" w:rsidR="001D13A3" w:rsidRPr="001D13A3" w:rsidRDefault="00BC552C" w:rsidP="007A64D4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7A64D4">
              <w:rPr>
                <w:b/>
              </w:rPr>
              <w:t>HVAC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8180F60" w14:textId="77777777" w:rsidR="00D538B0" w:rsidRDefault="00D538B0" w:rsidP="00D538B0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5E12B6AF" w:rsidR="001D13A3" w:rsidRPr="001D13A3" w:rsidRDefault="00D538B0" w:rsidP="00D538B0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358BA6" w14:textId="77777777" w:rsidR="005C699E" w:rsidRDefault="005C699E" w:rsidP="005C699E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557C1A95" w:rsidR="00655783" w:rsidRPr="00D7490D" w:rsidRDefault="00B162D9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)</w:t>
                  </w:r>
                </w:p>
              </w:tc>
            </w:tr>
            <w:tr w:rsidR="00655783" w:rsidRPr="00D7490D" w14:paraId="7D229AD1" w14:textId="77777777" w:rsidTr="00374DBF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374DBF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374DBF">
              <w:tc>
                <w:tcPr>
                  <w:tcW w:w="264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7771DDE4" w:rsidR="00D7490D" w:rsidRPr="00D7490D" w:rsidRDefault="00B162D9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8E2B5C" w:rsidRPr="00D7490D" w14:paraId="0E4498A9" w14:textId="77777777" w:rsidTr="00374DBF">
              <w:tc>
                <w:tcPr>
                  <w:tcW w:w="264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374DBF">
              <w:tc>
                <w:tcPr>
                  <w:tcW w:w="264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374DBF">
              <w:tc>
                <w:tcPr>
                  <w:tcW w:w="264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DC7F17" w:rsidRPr="00D7490D" w14:paraId="5D8AB70C" w14:textId="77777777" w:rsidTr="00374DBF">
              <w:tc>
                <w:tcPr>
                  <w:tcW w:w="264" w:type="dxa"/>
                  <w:vAlign w:val="center"/>
                </w:tcPr>
                <w:p w14:paraId="4AD0B2AD" w14:textId="5CEBC47C" w:rsidR="00DC7F17" w:rsidRPr="00D7490D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11258E12" w:rsidR="00DC7F17" w:rsidRPr="002C3BC2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5B585468" w:rsidR="00DC7F17" w:rsidRPr="002C3BC2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DC7F17" w:rsidRPr="00D7490D" w14:paraId="6DA89E43" w14:textId="77777777" w:rsidTr="00374DBF">
              <w:tc>
                <w:tcPr>
                  <w:tcW w:w="264" w:type="dxa"/>
                  <w:vAlign w:val="center"/>
                </w:tcPr>
                <w:p w14:paraId="5ED8A9E1" w14:textId="7C791936" w:rsidR="00DC7F17" w:rsidRPr="00D7490D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4B86DBF0" w:rsidR="00DC7F17" w:rsidRPr="00D330B3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7AAEB1BD" w:rsidR="00DC7F17" w:rsidRPr="00D330B3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onors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calc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C7F17" w:rsidRPr="00D7490D" w14:paraId="4BAE2135" w14:textId="77777777" w:rsidTr="00374DBF">
              <w:tc>
                <w:tcPr>
                  <w:tcW w:w="264" w:type="dxa"/>
                  <w:vAlign w:val="center"/>
                </w:tcPr>
                <w:p w14:paraId="3206A41F" w14:textId="3FEDD140" w:rsidR="00DC7F17" w:rsidRPr="00D7490D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77664544" w:rsidR="00DC7F17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1E275C8C" w:rsidR="00DC7F17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8A221E" w:rsidRPr="00D7490D" w14:paraId="25A01294" w14:textId="77777777" w:rsidTr="00374DBF">
              <w:tc>
                <w:tcPr>
                  <w:tcW w:w="264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49B406B0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79EA1E79" w14:textId="4C85F27A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4DBF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5C6C212F" w:rsidR="00374DBF" w:rsidRPr="00E24587" w:rsidRDefault="00374DBF" w:rsidP="00374DB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374DBF" w:rsidRPr="00D7490D" w14:paraId="406F38E6" w14:textId="77777777" w:rsidTr="00374DBF">
              <w:tc>
                <w:tcPr>
                  <w:tcW w:w="264" w:type="dxa"/>
                  <w:vAlign w:val="center"/>
                </w:tcPr>
                <w:p w14:paraId="73076DA7" w14:textId="674AAC4E" w:rsidR="00374DBF" w:rsidRPr="00D7490D" w:rsidRDefault="00374DBF" w:rsidP="00374D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6D9530DC" w:rsidR="00374DBF" w:rsidRPr="00D7490D" w:rsidRDefault="00374DBF" w:rsidP="00374D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4CBCDEA5" w:rsidR="00374DBF" w:rsidRPr="00D7490D" w:rsidRDefault="00374DBF" w:rsidP="00374D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374DBF" w:rsidRPr="00D7490D" w14:paraId="28770B8A" w14:textId="77777777" w:rsidTr="00374DBF">
              <w:tc>
                <w:tcPr>
                  <w:tcW w:w="264" w:type="dxa"/>
                  <w:vAlign w:val="center"/>
                </w:tcPr>
                <w:p w14:paraId="4FA5A571" w14:textId="6A3F780B" w:rsidR="00374DBF" w:rsidRPr="00D7490D" w:rsidRDefault="00374DBF" w:rsidP="00374D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612EF8A8" w:rsidR="00374DBF" w:rsidRPr="00D7490D" w:rsidRDefault="00374DBF" w:rsidP="00374D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24DA4923" w:rsidR="00374DBF" w:rsidRPr="00D7490D" w:rsidRDefault="00374DBF" w:rsidP="00374D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374DBF" w:rsidRPr="00D7490D" w14:paraId="2F349CEB" w14:textId="77777777" w:rsidTr="00374DBF">
              <w:tc>
                <w:tcPr>
                  <w:tcW w:w="264" w:type="dxa"/>
                  <w:vAlign w:val="center"/>
                </w:tcPr>
                <w:p w14:paraId="6F33F110" w14:textId="77777777" w:rsidR="00374DBF" w:rsidRPr="00D7490D" w:rsidRDefault="00374DBF" w:rsidP="00374D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6B3DD36" w14:textId="65347E4F" w:rsidR="00374DBF" w:rsidRDefault="00374DBF" w:rsidP="00374D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D3A434D" w14:textId="29DE7830" w:rsidR="00374DBF" w:rsidRDefault="00374DBF" w:rsidP="00374D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374DBF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31D74470" w:rsidR="00374DBF" w:rsidRPr="00D7490D" w:rsidRDefault="00374DBF" w:rsidP="00374DB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601539" w:rsidRPr="00D7490D" w14:paraId="19031F23" w14:textId="77777777" w:rsidTr="00374DBF">
              <w:tc>
                <w:tcPr>
                  <w:tcW w:w="264" w:type="dxa"/>
                  <w:vAlign w:val="center"/>
                </w:tcPr>
                <w:p w14:paraId="280D7EC1" w14:textId="77777777" w:rsidR="00601539" w:rsidRPr="00D7490D" w:rsidRDefault="00601539" w:rsidP="006015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72444C02" w:rsidR="00601539" w:rsidRPr="00D7490D" w:rsidRDefault="00601539" w:rsidP="006015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3BA4D6B3" w:rsidR="00601539" w:rsidRPr="00D7490D" w:rsidRDefault="00601539" w:rsidP="006015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601539" w:rsidRPr="00D7490D" w14:paraId="31F578B5" w14:textId="77777777" w:rsidTr="00374DBF">
              <w:tc>
                <w:tcPr>
                  <w:tcW w:w="264" w:type="dxa"/>
                  <w:vAlign w:val="center"/>
                </w:tcPr>
                <w:p w14:paraId="17A15728" w14:textId="77777777" w:rsidR="00601539" w:rsidRPr="00D7490D" w:rsidRDefault="00601539" w:rsidP="006015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0C7B38F8" w:rsidR="00601539" w:rsidRPr="00D7490D" w:rsidRDefault="00601539" w:rsidP="006015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732A30EB" w:rsidR="00601539" w:rsidRPr="00D7490D" w:rsidRDefault="00601539" w:rsidP="006015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601539" w:rsidRPr="00D7490D" w14:paraId="7CDCBEAA" w14:textId="77777777" w:rsidTr="00374DBF">
              <w:tc>
                <w:tcPr>
                  <w:tcW w:w="264" w:type="dxa"/>
                  <w:vAlign w:val="center"/>
                </w:tcPr>
                <w:p w14:paraId="50F5AF69" w14:textId="07D99731" w:rsidR="00601539" w:rsidRPr="00D7490D" w:rsidRDefault="00601539" w:rsidP="006015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C5727B5" w14:textId="05EA7DF2" w:rsidR="00601539" w:rsidRPr="00AC248F" w:rsidRDefault="00601539" w:rsidP="0060153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69B3F6B" w14:textId="4708CD18" w:rsidR="00601539" w:rsidRDefault="00601539" w:rsidP="0060153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601539" w:rsidRPr="00D7490D" w14:paraId="1464FAC9" w14:textId="77777777" w:rsidTr="00374DBF">
              <w:tc>
                <w:tcPr>
                  <w:tcW w:w="264" w:type="dxa"/>
                  <w:vAlign w:val="center"/>
                </w:tcPr>
                <w:p w14:paraId="1376EEC6" w14:textId="77777777" w:rsidR="00601539" w:rsidRDefault="00601539" w:rsidP="006015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1AA56EFA" w:rsidR="00601539" w:rsidRPr="00A522BC" w:rsidRDefault="00601539" w:rsidP="006015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0E9875EE" w:rsidR="00601539" w:rsidRPr="00A522BC" w:rsidRDefault="00601539" w:rsidP="0060153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  <w:tr w:rsidR="00601539" w:rsidRPr="00D7490D" w14:paraId="35724762" w14:textId="77777777" w:rsidTr="00374DBF">
              <w:tc>
                <w:tcPr>
                  <w:tcW w:w="264" w:type="dxa"/>
                  <w:vAlign w:val="center"/>
                </w:tcPr>
                <w:p w14:paraId="20A7F600" w14:textId="050411A6" w:rsidR="00601539" w:rsidRDefault="00601539" w:rsidP="006015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75FE48F2" w:rsidR="00601539" w:rsidRDefault="00601539" w:rsidP="0060153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  <w:vAlign w:val="center"/>
                </w:tcPr>
                <w:p w14:paraId="7F6A8B63" w14:textId="5AA1386B" w:rsidR="00601539" w:rsidRDefault="00601539" w:rsidP="0060153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0F2742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70A13" w:rsidRPr="00D7490D" w14:paraId="1D96CF1D" w14:textId="77777777" w:rsidTr="000F2742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670A13" w:rsidRPr="002C3BC2" w:rsidRDefault="00670A13" w:rsidP="00670A13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147DDA1C" w:rsidR="00670A13" w:rsidRPr="00D7490D" w:rsidRDefault="008C336D" w:rsidP="007A64D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7A64D4">
                    <w:rPr>
                      <w:rFonts w:cstheme="minorHAnsi"/>
                      <w:sz w:val="18"/>
                      <w:szCs w:val="18"/>
                    </w:rPr>
                    <w:t>T4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1EFD6CAC" w:rsidR="00670A13" w:rsidRPr="00D7490D" w:rsidRDefault="007A64D4" w:rsidP="00DA2CE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VAC</w:t>
                  </w:r>
                  <w:r w:rsidR="008C336D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670A13" w:rsidRPr="00D7490D" w14:paraId="014C299E" w14:textId="77777777" w:rsidTr="000F2742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670A13" w:rsidRPr="00D7490D" w:rsidRDefault="00670A13" w:rsidP="00670A1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60FFC4E2" w:rsidR="00670A13" w:rsidRPr="00D7490D" w:rsidRDefault="00670A13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402FA62" w14:textId="26C6E52E" w:rsidR="00670A13" w:rsidRPr="00D7490D" w:rsidRDefault="00C21DAD" w:rsidP="006F77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</w:t>
                  </w:r>
                  <w:r w:rsidR="008C336D"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E9211A" w:rsidRPr="00D7490D" w14:paraId="5568A6C6" w14:textId="77777777" w:rsidTr="000F2742">
              <w:tc>
                <w:tcPr>
                  <w:tcW w:w="331" w:type="dxa"/>
                  <w:gridSpan w:val="2"/>
                  <w:vAlign w:val="center"/>
                </w:tcPr>
                <w:p w14:paraId="56AD3A94" w14:textId="4752D244" w:rsidR="00E9211A" w:rsidRPr="003B4262" w:rsidRDefault="00E9211A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43CE8D6B" w:rsidR="00E9211A" w:rsidRPr="00D7490D" w:rsidRDefault="00E9211A" w:rsidP="005A395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301240F5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0F2742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0F2742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0F2742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0F2742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DC7F17" w:rsidRPr="00D7490D" w14:paraId="4326A318" w14:textId="77777777" w:rsidTr="000F2742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DC7F17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6AAB84A6" w:rsidR="00DC7F17" w:rsidRPr="00D7490D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510CD2A2" w:rsidR="00DC7F17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0F2742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50113E1A" w:rsidR="00ED4E85" w:rsidRPr="00ED4E85" w:rsidRDefault="00A522BC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0F2742" w:rsidRPr="00D7490D" w14:paraId="11E4CAAA" w14:textId="77777777" w:rsidTr="000F2742">
              <w:tc>
                <w:tcPr>
                  <w:tcW w:w="320" w:type="dxa"/>
                  <w:vAlign w:val="center"/>
                </w:tcPr>
                <w:p w14:paraId="29DA5BBA" w14:textId="77777777" w:rsidR="000F2742" w:rsidRPr="00D7490D" w:rsidRDefault="000F2742" w:rsidP="000F27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6EBAB0C8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0B1CD12F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0F2742" w:rsidRPr="00D7490D" w14:paraId="2936ACCD" w14:textId="77777777" w:rsidTr="000F2742">
              <w:tc>
                <w:tcPr>
                  <w:tcW w:w="320" w:type="dxa"/>
                  <w:vAlign w:val="center"/>
                </w:tcPr>
                <w:p w14:paraId="5F1EAE8D" w14:textId="709EE1F5" w:rsidR="000F2742" w:rsidRPr="00D7490D" w:rsidRDefault="000F2742" w:rsidP="000F27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6B91BA89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50ADF807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F2742" w:rsidRPr="00D7490D" w14:paraId="64103DB9" w14:textId="77777777" w:rsidTr="000F2742">
              <w:tc>
                <w:tcPr>
                  <w:tcW w:w="320" w:type="dxa"/>
                  <w:vAlign w:val="center"/>
                </w:tcPr>
                <w:p w14:paraId="27C86D21" w14:textId="29BBC4D3" w:rsidR="000F2742" w:rsidRPr="00D7490D" w:rsidRDefault="000F2742" w:rsidP="000F27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3D1111DD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52E725A6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F2742" w:rsidRPr="00D7490D" w14:paraId="37707DDC" w14:textId="77777777" w:rsidTr="000F2742">
              <w:tc>
                <w:tcPr>
                  <w:tcW w:w="320" w:type="dxa"/>
                  <w:vAlign w:val="center"/>
                </w:tcPr>
                <w:p w14:paraId="3344C8D0" w14:textId="68F25E07" w:rsidR="000F2742" w:rsidRPr="00D7490D" w:rsidRDefault="000F2742" w:rsidP="000F27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089C2D65" w:rsidR="000F2742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6A86383B" w:rsidR="000F2742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F2742" w:rsidRPr="00D7490D" w14:paraId="3167D0DB" w14:textId="77777777" w:rsidTr="000F2742">
              <w:tc>
                <w:tcPr>
                  <w:tcW w:w="320" w:type="dxa"/>
                  <w:vAlign w:val="center"/>
                </w:tcPr>
                <w:p w14:paraId="31360B13" w14:textId="77777777" w:rsidR="000F2742" w:rsidRPr="00D7490D" w:rsidRDefault="000F2742" w:rsidP="000F27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3A2826A5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315F6168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</w:t>
                  </w:r>
                  <w:proofErr w:type="gramStart"/>
                  <w:r>
                    <w:rPr>
                      <w:rFonts w:cstheme="minorHAnsi"/>
                      <w:sz w:val="18"/>
                      <w:szCs w:val="18"/>
                    </w:rPr>
                    <w:t>+(</w:t>
                  </w:r>
                  <w:proofErr w:type="spellStart"/>
                  <w:proofErr w:type="gramEnd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F2742" w:rsidRPr="00D7490D" w14:paraId="6150A202" w14:textId="77777777" w:rsidTr="000F2742">
              <w:tc>
                <w:tcPr>
                  <w:tcW w:w="320" w:type="dxa"/>
                  <w:vAlign w:val="center"/>
                </w:tcPr>
                <w:p w14:paraId="6915E2F0" w14:textId="2FC53DB7" w:rsidR="000F2742" w:rsidRPr="00D7490D" w:rsidRDefault="000F2742" w:rsidP="000F27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3328A7FA" w:rsidR="000F2742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39C0E974" w:rsidR="000F2742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F2742" w:rsidRPr="00D7490D" w14:paraId="764F7119" w14:textId="77777777" w:rsidTr="000F2742">
              <w:tc>
                <w:tcPr>
                  <w:tcW w:w="320" w:type="dxa"/>
                  <w:vAlign w:val="center"/>
                </w:tcPr>
                <w:p w14:paraId="6CDFD73C" w14:textId="62423CC0" w:rsidR="000F2742" w:rsidRPr="00D7490D" w:rsidRDefault="000F2742" w:rsidP="000F27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38C8D37E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0B666623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0F2742" w:rsidRPr="00D7490D" w14:paraId="3FEAC442" w14:textId="77777777" w:rsidTr="000F2742">
              <w:tc>
                <w:tcPr>
                  <w:tcW w:w="3730" w:type="dxa"/>
                  <w:gridSpan w:val="4"/>
                  <w:vAlign w:val="center"/>
                </w:tcPr>
                <w:p w14:paraId="7E02790C" w14:textId="5EDDADAC" w:rsidR="000F2742" w:rsidRPr="00D7490D" w:rsidRDefault="000F2742" w:rsidP="000F2742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0F2742" w:rsidRPr="00D7490D" w14:paraId="7AECF3F2" w14:textId="77777777" w:rsidTr="000F2742">
              <w:tc>
                <w:tcPr>
                  <w:tcW w:w="320" w:type="dxa"/>
                  <w:vAlign w:val="center"/>
                </w:tcPr>
                <w:p w14:paraId="129476A3" w14:textId="4880BDB8" w:rsidR="000F2742" w:rsidRPr="00D7490D" w:rsidRDefault="000F2742" w:rsidP="000F27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77991632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46F579F8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0F2742" w:rsidRPr="00D7490D" w14:paraId="4ED492A2" w14:textId="77777777" w:rsidTr="000F2742">
              <w:tc>
                <w:tcPr>
                  <w:tcW w:w="320" w:type="dxa"/>
                  <w:vAlign w:val="center"/>
                </w:tcPr>
                <w:p w14:paraId="7E8A03B9" w14:textId="77777777" w:rsidR="000F2742" w:rsidRPr="00D7490D" w:rsidRDefault="000F2742" w:rsidP="000F27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5254F808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20BC3C0D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0F2742" w:rsidRPr="00D7490D" w14:paraId="050F8E83" w14:textId="77777777" w:rsidTr="000F2742">
              <w:tc>
                <w:tcPr>
                  <w:tcW w:w="320" w:type="dxa"/>
                  <w:vAlign w:val="center"/>
                </w:tcPr>
                <w:p w14:paraId="4FF29BA4" w14:textId="77777777" w:rsidR="000F2742" w:rsidRPr="00D7490D" w:rsidRDefault="000F2742" w:rsidP="000F27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70587CD6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0DBA0DD7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0F2742" w:rsidRPr="00D7490D" w14:paraId="62BD609A" w14:textId="77777777" w:rsidTr="000F2742">
              <w:tc>
                <w:tcPr>
                  <w:tcW w:w="320" w:type="dxa"/>
                  <w:vAlign w:val="center"/>
                </w:tcPr>
                <w:p w14:paraId="4BBB6F5E" w14:textId="77777777" w:rsidR="000F2742" w:rsidRPr="00D7490D" w:rsidRDefault="000F2742" w:rsidP="000F27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AC33D9" w14:textId="35B19A64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194E0FB5" w14:textId="797CCB63" w:rsidR="000F2742" w:rsidRPr="00D7490D" w:rsidRDefault="000F2742" w:rsidP="000F27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DC7F17" w:rsidRPr="00D7490D" w14:paraId="6E2483C0" w14:textId="77777777" w:rsidTr="000F2742">
              <w:tc>
                <w:tcPr>
                  <w:tcW w:w="320" w:type="dxa"/>
                  <w:vAlign w:val="center"/>
                </w:tcPr>
                <w:p w14:paraId="162FE996" w14:textId="77777777" w:rsidR="00DC7F17" w:rsidRPr="00D7490D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4720D9B6" w14:textId="057D0EFC" w:rsidR="00DC7F17" w:rsidRPr="00D7490D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24CFA20" w14:textId="29B48262" w:rsidR="00DC7F17" w:rsidRPr="00D7490D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38F08510" w:rsidR="002C3BC2" w:rsidRPr="002C3BC2" w:rsidRDefault="00373931" w:rsidP="0013702C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3702C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DC7F17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DC7F17" w:rsidRPr="00D7490D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6438BF1B" w:rsidR="00DC7F17" w:rsidRPr="00D7490D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08F18ACF" w:rsidR="00DC7F17" w:rsidRPr="00D7490D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DC7F17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DC7F17" w:rsidRPr="00D7490D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566EDB5" w:rsidR="00DC7F17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48BA0FAC" w:rsidR="00DC7F17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DC7F17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DC7F17" w:rsidRPr="00D7490D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24F807F0" w:rsidR="00DC7F17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5A553C7B" w:rsidR="00DC7F17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C7F17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DC7F17" w:rsidRPr="00D7490D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186675B7" w:rsidR="00DC7F17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096A780E" w:rsidR="00DC7F17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DC7F17" w:rsidRPr="00D7490D" w14:paraId="394F40A6" w14:textId="77777777" w:rsidTr="00F94684">
              <w:tc>
                <w:tcPr>
                  <w:tcW w:w="299" w:type="dxa"/>
                  <w:vAlign w:val="center"/>
                </w:tcPr>
                <w:p w14:paraId="6014CDDC" w14:textId="77777777" w:rsidR="00DC7F17" w:rsidRPr="00D7490D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5ED0A467" w:rsidR="00DC7F17" w:rsidRPr="00D7490D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27FB0A66" w:rsidR="00DC7F17" w:rsidRPr="00D7490D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DC7F17" w:rsidRPr="00D7490D" w14:paraId="229CEBCC" w14:textId="77777777" w:rsidTr="00F94684">
              <w:tc>
                <w:tcPr>
                  <w:tcW w:w="299" w:type="dxa"/>
                  <w:vAlign w:val="center"/>
                </w:tcPr>
                <w:p w14:paraId="74E80B42" w14:textId="77777777" w:rsidR="00DC7F17" w:rsidRPr="00D7490D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3BF5DBFE" w:rsidR="00DC7F17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5B4C2AB" w14:textId="07D5F5C5" w:rsidR="00DC7F17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DC7F17" w:rsidRPr="00D7490D" w14:paraId="03DE1E22" w14:textId="77777777" w:rsidTr="00F94684">
              <w:tc>
                <w:tcPr>
                  <w:tcW w:w="299" w:type="dxa"/>
                  <w:vAlign w:val="center"/>
                </w:tcPr>
                <w:p w14:paraId="6C056ABA" w14:textId="77777777" w:rsidR="00DC7F17" w:rsidRPr="00D7490D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26911FF8" w:rsidR="00DC7F17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A068B7" w14:textId="753D7505" w:rsidR="00DC7F17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DC7F17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DC7F17" w:rsidRPr="00D7490D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51BF375A" w:rsidR="00DC7F17" w:rsidRPr="00D7490D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2FBB5F53" w:rsidR="00DC7F17" w:rsidRPr="00D7490D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DC7F17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DC7F17" w:rsidRPr="00D7490D" w:rsidRDefault="00DC7F17" w:rsidP="00DC7F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4244AEA5" w:rsidR="00DC7F17" w:rsidRPr="002C3BC2" w:rsidRDefault="00DC7F17" w:rsidP="00DC7F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5FECD252" w:rsidR="00DC7F17" w:rsidRPr="00D7490D" w:rsidRDefault="00DC7F17" w:rsidP="00DC7F1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103A08" w:rsidRPr="00D7490D" w14:paraId="595CCFC1" w14:textId="77777777" w:rsidTr="00F94684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6AEB3F7" w:rsidR="00103A08" w:rsidRPr="002C3BC2" w:rsidRDefault="00103A0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78" w:type="dxa"/>
                  <w:vAlign w:val="center"/>
                </w:tcPr>
                <w:p w14:paraId="60FCB29B" w14:textId="07EB3DCE" w:rsidR="00103A08" w:rsidRPr="00D7490D" w:rsidRDefault="00103A0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902B70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902B70" w:rsidRPr="00D7490D" w:rsidRDefault="00902B70" w:rsidP="00902B7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1A4D34B7" w:rsidR="00902B70" w:rsidRPr="002C3BC2" w:rsidRDefault="00902B70" w:rsidP="00902B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63295417" w:rsidR="00902B70" w:rsidRPr="00D7490D" w:rsidRDefault="00902B70" w:rsidP="00902B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902B70" w:rsidRPr="00D7490D" w14:paraId="3B7F1C88" w14:textId="77777777" w:rsidTr="00F94684">
              <w:tc>
                <w:tcPr>
                  <w:tcW w:w="299" w:type="dxa"/>
                  <w:vAlign w:val="center"/>
                </w:tcPr>
                <w:p w14:paraId="07DDF79E" w14:textId="21F6A430" w:rsidR="00902B70" w:rsidRPr="00D7490D" w:rsidRDefault="00902B70" w:rsidP="00902B7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6A454BB7" w:rsidR="00902B70" w:rsidRPr="00D7490D" w:rsidRDefault="00902B70" w:rsidP="00902B7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04E79E4C" w:rsidR="00902B70" w:rsidRPr="00D7490D" w:rsidRDefault="00902B70" w:rsidP="00902B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902B70" w:rsidRPr="00D7490D" w14:paraId="2306F1AB" w14:textId="77777777" w:rsidTr="00F94684">
              <w:tc>
                <w:tcPr>
                  <w:tcW w:w="299" w:type="dxa"/>
                  <w:vAlign w:val="center"/>
                </w:tcPr>
                <w:p w14:paraId="46858AF5" w14:textId="77777777" w:rsidR="00902B70" w:rsidRDefault="00902B70" w:rsidP="00902B7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4B06F4C" w:rsidR="00902B70" w:rsidRPr="00D7490D" w:rsidRDefault="00902B70" w:rsidP="00902B7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3FAA9E76" w:rsidR="00902B70" w:rsidRDefault="00902B70" w:rsidP="00902B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902B70" w:rsidRPr="00D7490D" w14:paraId="20EE3860" w14:textId="77777777" w:rsidTr="00F94684">
              <w:tc>
                <w:tcPr>
                  <w:tcW w:w="299" w:type="dxa"/>
                  <w:vAlign w:val="center"/>
                </w:tcPr>
                <w:p w14:paraId="373BF898" w14:textId="77777777" w:rsidR="00902B70" w:rsidRDefault="00902B70" w:rsidP="00902B7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BC9F36" w14:textId="0F8DE545" w:rsidR="00902B70" w:rsidRPr="00D7490D" w:rsidRDefault="00902B70" w:rsidP="00902B7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3492BC" w14:textId="51A137B8" w:rsidR="00902B70" w:rsidRDefault="00902B70" w:rsidP="00902B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902B70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902B70" w:rsidRPr="002C3BC2" w:rsidRDefault="00902B70" w:rsidP="00902B7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757885" w:rsidRPr="00D7490D" w14:paraId="222E9BC8" w14:textId="77777777" w:rsidTr="00F94684">
              <w:tc>
                <w:tcPr>
                  <w:tcW w:w="299" w:type="dxa"/>
                  <w:vAlign w:val="center"/>
                </w:tcPr>
                <w:p w14:paraId="57E19652" w14:textId="77777777" w:rsidR="00757885" w:rsidRPr="00D7490D" w:rsidRDefault="00757885" w:rsidP="0075788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3536708D" w:rsidR="00757885" w:rsidRPr="002C3BC2" w:rsidRDefault="00757885" w:rsidP="0075788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06D5BBFE" w:rsidR="00757885" w:rsidRPr="00D7490D" w:rsidRDefault="00757885" w:rsidP="0075788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757885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757885" w:rsidRPr="00D7490D" w:rsidRDefault="00757885" w:rsidP="0075788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343A381D" w:rsidR="00757885" w:rsidRPr="00D7490D" w:rsidRDefault="00757885" w:rsidP="00757885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3E8A47F3" w:rsidR="00757885" w:rsidRPr="00D7490D" w:rsidRDefault="00757885" w:rsidP="0075788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757885" w:rsidRPr="00D7490D" w14:paraId="5A351F26" w14:textId="77777777" w:rsidTr="00F94684">
              <w:tc>
                <w:tcPr>
                  <w:tcW w:w="299" w:type="dxa"/>
                  <w:vAlign w:val="center"/>
                </w:tcPr>
                <w:p w14:paraId="199A3DDA" w14:textId="77777777" w:rsidR="00757885" w:rsidRPr="00D7490D" w:rsidRDefault="00757885" w:rsidP="0075788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39AB4" w14:textId="59F71004" w:rsidR="00757885" w:rsidRPr="00D7490D" w:rsidRDefault="00757885" w:rsidP="00757885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592C24F" w14:textId="762E4204" w:rsidR="00757885" w:rsidRPr="00D7490D" w:rsidRDefault="00757885" w:rsidP="0075788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72A0E939" w14:textId="77777777" w:rsidR="007604E0" w:rsidRDefault="007604E0" w:rsidP="007604E0">
            <w:pPr>
              <w:jc w:val="center"/>
              <w:rPr>
                <w:rFonts w:cstheme="minorHAnsi"/>
              </w:rPr>
            </w:pPr>
          </w:p>
          <w:p w14:paraId="45CFA6EE" w14:textId="77777777" w:rsidR="00DC7F17" w:rsidRDefault="00DC7F17" w:rsidP="007604E0">
            <w:pPr>
              <w:jc w:val="center"/>
              <w:rPr>
                <w:rFonts w:cstheme="minorHAnsi"/>
              </w:rPr>
            </w:pPr>
          </w:p>
          <w:p w14:paraId="1483B01F" w14:textId="22202246" w:rsidR="00DC7F17" w:rsidRPr="00D7490D" w:rsidRDefault="00DC7F17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08960563" w14:textId="77777777" w:rsidR="00DE4041" w:rsidRDefault="00DE4041" w:rsidP="00DE404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7E596946" w14:textId="77777777" w:rsidR="00DE4041" w:rsidRDefault="00DE4041" w:rsidP="00DE404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4728991E" w14:textId="77777777" w:rsidR="00DE4041" w:rsidRDefault="00DE4041" w:rsidP="00DE40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7B86E2F2" w14:textId="77777777" w:rsidR="00DE4041" w:rsidRDefault="00DE4041" w:rsidP="00DE40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00BD4FF6" w14:textId="77777777" w:rsidR="00DE4041" w:rsidRDefault="00DE4041" w:rsidP="00DE40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79B12F29" w14:textId="77777777" w:rsidR="00DE4041" w:rsidRDefault="00DE4041" w:rsidP="00DE404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1D6B2AD7" w14:textId="77777777" w:rsidR="00DE4041" w:rsidRDefault="00DE4041" w:rsidP="00DE40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33572B2F" w14:textId="77777777" w:rsidR="00DE4041" w:rsidRDefault="00DE4041" w:rsidP="00DE40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322082F1" w14:textId="77777777" w:rsidR="00DE4041" w:rsidRDefault="00DE4041" w:rsidP="00DE40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244C1B5D" w14:textId="77777777" w:rsidR="00DE4041" w:rsidRDefault="00DE4041" w:rsidP="00DE404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16C28106" w:rsidR="00437FB3" w:rsidRPr="00087C70" w:rsidRDefault="00DE4041" w:rsidP="00DE4041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5A65EC60" w14:textId="77777777" w:rsidR="00F173CA" w:rsidRDefault="00F173CA" w:rsidP="00F173CA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F173CA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296E2" w14:textId="77777777" w:rsidR="00A3424B" w:rsidRDefault="00A3424B" w:rsidP="008E48FA">
      <w:pPr>
        <w:spacing w:after="0" w:line="240" w:lineRule="auto"/>
      </w:pPr>
      <w:r>
        <w:separator/>
      </w:r>
    </w:p>
  </w:endnote>
  <w:endnote w:type="continuationSeparator" w:id="0">
    <w:p w14:paraId="215D59B9" w14:textId="77777777" w:rsidR="00A3424B" w:rsidRDefault="00A3424B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F980F" w14:textId="77777777" w:rsidR="0051560B" w:rsidRDefault="005156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9F44B" w14:textId="77777777" w:rsidR="0051560B" w:rsidRDefault="0051560B" w:rsidP="0051560B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29CC366D" w14:textId="2252DAC7" w:rsidR="001D7CFC" w:rsidRPr="0051560B" w:rsidRDefault="001D7CFC" w:rsidP="005156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500CF" w14:textId="77777777" w:rsidR="0051560B" w:rsidRDefault="005156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E1418" w14:textId="77777777" w:rsidR="00A3424B" w:rsidRDefault="00A3424B" w:rsidP="008E48FA">
      <w:pPr>
        <w:spacing w:after="0" w:line="240" w:lineRule="auto"/>
      </w:pPr>
      <w:r>
        <w:separator/>
      </w:r>
    </w:p>
  </w:footnote>
  <w:footnote w:type="continuationSeparator" w:id="0">
    <w:p w14:paraId="0A715FE6" w14:textId="77777777" w:rsidR="00A3424B" w:rsidRDefault="00A3424B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C5A9C" w14:textId="77777777" w:rsidR="0051560B" w:rsidRDefault="005156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2F9FFE49" w:rsidR="0066227D" w:rsidRPr="008E48FA" w:rsidRDefault="00DC7F17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F32B14">
            <w:rPr>
              <w:b/>
            </w:rPr>
            <w:t>4</w:t>
          </w:r>
          <w:r w:rsidR="00E33382">
            <w:rPr>
              <w:b/>
            </w:rPr>
            <w:t>-</w:t>
          </w:r>
          <w:r>
            <w:rPr>
              <w:b/>
            </w:rPr>
            <w:t>2</w:t>
          </w:r>
          <w:r w:rsidR="00F32B14">
            <w:rPr>
              <w:b/>
            </w:rPr>
            <w:t>5</w:t>
          </w:r>
          <w:r w:rsidR="00E33382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C008C" w14:textId="77777777" w:rsidR="0051560B" w:rsidRDefault="005156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291333">
    <w:abstractNumId w:val="0"/>
  </w:num>
  <w:num w:numId="2" w16cid:durableId="625741311">
    <w:abstractNumId w:val="2"/>
  </w:num>
  <w:num w:numId="3" w16cid:durableId="909392458">
    <w:abstractNumId w:val="1"/>
  </w:num>
  <w:num w:numId="4" w16cid:durableId="754744787">
    <w:abstractNumId w:val="3"/>
  </w:num>
  <w:num w:numId="5" w16cid:durableId="5726616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K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K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3E56"/>
    <w:rsid w:val="00087C70"/>
    <w:rsid w:val="0009353D"/>
    <w:rsid w:val="000A678F"/>
    <w:rsid w:val="000B67ED"/>
    <w:rsid w:val="000C3ED0"/>
    <w:rsid w:val="000D6E65"/>
    <w:rsid w:val="000E0FE8"/>
    <w:rsid w:val="000F2742"/>
    <w:rsid w:val="00103A08"/>
    <w:rsid w:val="00110123"/>
    <w:rsid w:val="00123501"/>
    <w:rsid w:val="0013702C"/>
    <w:rsid w:val="00161BEA"/>
    <w:rsid w:val="001B782E"/>
    <w:rsid w:val="001C6E60"/>
    <w:rsid w:val="001D13A3"/>
    <w:rsid w:val="001D7CFC"/>
    <w:rsid w:val="001F7B38"/>
    <w:rsid w:val="0022790B"/>
    <w:rsid w:val="00243679"/>
    <w:rsid w:val="00252E84"/>
    <w:rsid w:val="00260BEB"/>
    <w:rsid w:val="00270895"/>
    <w:rsid w:val="00295C19"/>
    <w:rsid w:val="002B305F"/>
    <w:rsid w:val="002C3BC2"/>
    <w:rsid w:val="002F50C8"/>
    <w:rsid w:val="002F7A3E"/>
    <w:rsid w:val="0032322D"/>
    <w:rsid w:val="00362DEB"/>
    <w:rsid w:val="00373931"/>
    <w:rsid w:val="00374DBF"/>
    <w:rsid w:val="003B4262"/>
    <w:rsid w:val="00407D6C"/>
    <w:rsid w:val="004312FB"/>
    <w:rsid w:val="00431400"/>
    <w:rsid w:val="00437FB3"/>
    <w:rsid w:val="0044188F"/>
    <w:rsid w:val="00457A06"/>
    <w:rsid w:val="0046715B"/>
    <w:rsid w:val="00474CE4"/>
    <w:rsid w:val="004A4839"/>
    <w:rsid w:val="004A6D80"/>
    <w:rsid w:val="004C0A2F"/>
    <w:rsid w:val="004C435B"/>
    <w:rsid w:val="005131B5"/>
    <w:rsid w:val="0051560B"/>
    <w:rsid w:val="00525FBF"/>
    <w:rsid w:val="00556468"/>
    <w:rsid w:val="00571900"/>
    <w:rsid w:val="005A375B"/>
    <w:rsid w:val="005A395B"/>
    <w:rsid w:val="005B316E"/>
    <w:rsid w:val="005C699E"/>
    <w:rsid w:val="005D2C4D"/>
    <w:rsid w:val="005F298B"/>
    <w:rsid w:val="005F78E1"/>
    <w:rsid w:val="00601539"/>
    <w:rsid w:val="00630305"/>
    <w:rsid w:val="00652A4D"/>
    <w:rsid w:val="00655783"/>
    <w:rsid w:val="0066227D"/>
    <w:rsid w:val="00670A13"/>
    <w:rsid w:val="00676B3B"/>
    <w:rsid w:val="006913C6"/>
    <w:rsid w:val="006C04DB"/>
    <w:rsid w:val="006C53D0"/>
    <w:rsid w:val="006F457E"/>
    <w:rsid w:val="006F7739"/>
    <w:rsid w:val="00704605"/>
    <w:rsid w:val="007274BA"/>
    <w:rsid w:val="00727551"/>
    <w:rsid w:val="00731F7C"/>
    <w:rsid w:val="007351C2"/>
    <w:rsid w:val="00757885"/>
    <w:rsid w:val="007604E0"/>
    <w:rsid w:val="00786C7C"/>
    <w:rsid w:val="007A327C"/>
    <w:rsid w:val="007A64D4"/>
    <w:rsid w:val="0086242D"/>
    <w:rsid w:val="0089325C"/>
    <w:rsid w:val="008A221E"/>
    <w:rsid w:val="008C336D"/>
    <w:rsid w:val="008C3833"/>
    <w:rsid w:val="008E2B5C"/>
    <w:rsid w:val="008E48FA"/>
    <w:rsid w:val="00902B70"/>
    <w:rsid w:val="009052CF"/>
    <w:rsid w:val="0090670D"/>
    <w:rsid w:val="00914006"/>
    <w:rsid w:val="00950E8A"/>
    <w:rsid w:val="00963389"/>
    <w:rsid w:val="00977751"/>
    <w:rsid w:val="009B02DE"/>
    <w:rsid w:val="009C60E6"/>
    <w:rsid w:val="009E3EF9"/>
    <w:rsid w:val="00A13075"/>
    <w:rsid w:val="00A260C9"/>
    <w:rsid w:val="00A3424B"/>
    <w:rsid w:val="00A4592A"/>
    <w:rsid w:val="00A522BC"/>
    <w:rsid w:val="00A62091"/>
    <w:rsid w:val="00A64182"/>
    <w:rsid w:val="00AB39B8"/>
    <w:rsid w:val="00AC248F"/>
    <w:rsid w:val="00AC3A18"/>
    <w:rsid w:val="00AE6D8E"/>
    <w:rsid w:val="00B162D9"/>
    <w:rsid w:val="00B26E37"/>
    <w:rsid w:val="00B468BD"/>
    <w:rsid w:val="00B515A5"/>
    <w:rsid w:val="00B5483E"/>
    <w:rsid w:val="00B91EB3"/>
    <w:rsid w:val="00B93B5F"/>
    <w:rsid w:val="00B97DCE"/>
    <w:rsid w:val="00BC552C"/>
    <w:rsid w:val="00C05DD5"/>
    <w:rsid w:val="00C148D1"/>
    <w:rsid w:val="00C21DAD"/>
    <w:rsid w:val="00C75125"/>
    <w:rsid w:val="00C75EED"/>
    <w:rsid w:val="00CB24AD"/>
    <w:rsid w:val="00CB4343"/>
    <w:rsid w:val="00CB76E8"/>
    <w:rsid w:val="00CF6AF9"/>
    <w:rsid w:val="00D330B3"/>
    <w:rsid w:val="00D522ED"/>
    <w:rsid w:val="00D538B0"/>
    <w:rsid w:val="00D55A1A"/>
    <w:rsid w:val="00D61705"/>
    <w:rsid w:val="00D72EE4"/>
    <w:rsid w:val="00D7490D"/>
    <w:rsid w:val="00DA2CED"/>
    <w:rsid w:val="00DB2E19"/>
    <w:rsid w:val="00DB6C42"/>
    <w:rsid w:val="00DC7F17"/>
    <w:rsid w:val="00DD4848"/>
    <w:rsid w:val="00DD4F3E"/>
    <w:rsid w:val="00DE4041"/>
    <w:rsid w:val="00DF0205"/>
    <w:rsid w:val="00E071E6"/>
    <w:rsid w:val="00E21543"/>
    <w:rsid w:val="00E24587"/>
    <w:rsid w:val="00E33382"/>
    <w:rsid w:val="00E736C0"/>
    <w:rsid w:val="00E86244"/>
    <w:rsid w:val="00E9211A"/>
    <w:rsid w:val="00ED0BC1"/>
    <w:rsid w:val="00ED4E85"/>
    <w:rsid w:val="00EF6351"/>
    <w:rsid w:val="00F071AE"/>
    <w:rsid w:val="00F173CA"/>
    <w:rsid w:val="00F26CBD"/>
    <w:rsid w:val="00F3013B"/>
    <w:rsid w:val="00F32B14"/>
    <w:rsid w:val="00F44D49"/>
    <w:rsid w:val="00F46D80"/>
    <w:rsid w:val="00F7760E"/>
    <w:rsid w:val="00F856D2"/>
    <w:rsid w:val="00F94684"/>
    <w:rsid w:val="00FA230E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295C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295C19"/>
  </w:style>
  <w:style w:type="character" w:customStyle="1" w:styleId="eop">
    <w:name w:val="eop"/>
    <w:basedOn w:val="DefaultParagraphFont"/>
    <w:rsid w:val="00295C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64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K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K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1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5</cp:revision>
  <cp:lastPrinted>2020-01-08T16:28:00Z</cp:lastPrinted>
  <dcterms:created xsi:type="dcterms:W3CDTF">2018-01-10T20:29:00Z</dcterms:created>
  <dcterms:modified xsi:type="dcterms:W3CDTF">2024-02-01T17:34:00Z</dcterms:modified>
</cp:coreProperties>
</file>